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500" w:type="dxa"/>
        <w:tblInd w:w="-859" w:type="dxa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26"/>
        <w:gridCol w:w="3604"/>
        <w:gridCol w:w="2270"/>
      </w:tblGrid>
      <w:tr w:rsidR="00E13F48" w:rsidRPr="00E13F48" w14:paraId="26BD59BE" w14:textId="77777777" w:rsidTr="00E13F48"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hideMark/>
          </w:tcPr>
          <w:p w14:paraId="21E2D0D3" w14:textId="77777777" w:rsidR="00E13F48" w:rsidRPr="00E13F48" w:rsidRDefault="00E13F48" w:rsidP="00E13F4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13F48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eastAsia="ru-RU"/>
              </w:rPr>
              <w:t>Фамилия, имя, отчество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hideMark/>
          </w:tcPr>
          <w:p w14:paraId="157205CC" w14:textId="77777777" w:rsidR="00E13F48" w:rsidRPr="00E13F48" w:rsidRDefault="00E13F48" w:rsidP="00E13F4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13F48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eastAsia="ru-RU"/>
              </w:rPr>
              <w:t>Должность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hideMark/>
          </w:tcPr>
          <w:p w14:paraId="5255201A" w14:textId="77777777" w:rsidR="00E13F48" w:rsidRPr="00E13F48" w:rsidRDefault="00E13F48" w:rsidP="00E13F4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13F48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eastAsia="ru-RU"/>
              </w:rPr>
              <w:t>Общая сумма </w:t>
            </w:r>
            <w:r w:rsidRPr="00E13F48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eastAsia="ru-RU"/>
              </w:rPr>
              <w:br/>
              <w:t>дохода</w:t>
            </w:r>
            <w:r w:rsidRPr="00E13F48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eastAsia="ru-RU"/>
              </w:rPr>
              <w:br/>
              <w:t>за 2014 год (руб.)</w:t>
            </w:r>
          </w:p>
        </w:tc>
      </w:tr>
      <w:tr w:rsidR="00E13F48" w:rsidRPr="00E13F48" w14:paraId="6D6736FD" w14:textId="77777777" w:rsidTr="00E13F48"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49288EC3" w14:textId="77777777" w:rsidR="00E13F48" w:rsidRPr="00E13F48" w:rsidRDefault="00E13F48" w:rsidP="00E13F4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13F48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Егорова Ольга Александро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33F9A648" w14:textId="77777777" w:rsidR="00E13F48" w:rsidRPr="00E13F48" w:rsidRDefault="00E13F48" w:rsidP="00E13F4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13F48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Председатель</w:t>
            </w:r>
            <w:r w:rsidRPr="00E13F48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  <w:t>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0B6CF106" w14:textId="77777777" w:rsidR="00E13F48" w:rsidRPr="00E13F48" w:rsidRDefault="00E13F48" w:rsidP="00E13F4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13F48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5 028 816</w:t>
            </w:r>
          </w:p>
        </w:tc>
      </w:tr>
      <w:tr w:rsidR="00E13F48" w:rsidRPr="00E13F48" w14:paraId="7B831823" w14:textId="77777777" w:rsidTr="00E13F48"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2BB57083" w14:textId="77777777" w:rsidR="00E13F48" w:rsidRPr="00E13F48" w:rsidRDefault="00E13F48" w:rsidP="00E13F4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13F48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Агафонова Галина Александровна</w:t>
            </w:r>
            <w:r w:rsidRPr="00E13F48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br/>
            </w:r>
            <w:r w:rsidRPr="00E13F48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br/>
            </w:r>
            <w:bookmarkStart w:id="0" w:name="_GoBack"/>
            <w:bookmarkEnd w:id="0"/>
          </w:p>
          <w:p w14:paraId="6AAA1AF1" w14:textId="77777777" w:rsidR="00E13F48" w:rsidRPr="00E13F48" w:rsidRDefault="00E13F48" w:rsidP="00E13F4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13F48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1AD88916" w14:textId="77777777" w:rsidR="00E13F48" w:rsidRPr="00E13F48" w:rsidRDefault="00E13F48" w:rsidP="00E13F4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13F48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Заместитель председателя</w:t>
            </w:r>
            <w:r w:rsidRPr="00E13F48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  <w:t>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000FDC4D" w14:textId="77777777" w:rsidR="00E13F48" w:rsidRPr="00E13F48" w:rsidRDefault="00E13F48" w:rsidP="00E13F4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13F48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3 884 489</w:t>
            </w:r>
            <w:r w:rsidRPr="00E13F48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</w:r>
            <w:r w:rsidRPr="00E13F48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  <w:t>169 538</w:t>
            </w:r>
          </w:p>
        </w:tc>
      </w:tr>
      <w:tr w:rsidR="00E13F48" w:rsidRPr="00E13F48" w14:paraId="5CF12814" w14:textId="77777777" w:rsidTr="00E13F48"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6F41F053" w14:textId="77777777" w:rsidR="00E13F48" w:rsidRPr="00E13F48" w:rsidRDefault="00E13F48" w:rsidP="00E13F4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13F48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br/>
              <w:t>Базькова Елена Михайловна</w:t>
            </w:r>
          </w:p>
          <w:p w14:paraId="4FAD8023" w14:textId="77777777" w:rsidR="00E13F48" w:rsidRPr="00E13F48" w:rsidRDefault="00E13F48" w:rsidP="00E13F4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13F48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</w:r>
            <w:r w:rsidRPr="00E13F48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4E198C6A" w14:textId="77777777" w:rsidR="00E13F48" w:rsidRPr="00E13F48" w:rsidRDefault="00E13F48" w:rsidP="00E13F4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13F48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Заместитель председателя</w:t>
            </w:r>
            <w:r w:rsidRPr="00E13F48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  <w:t>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452CA635" w14:textId="77777777" w:rsidR="00E13F48" w:rsidRPr="00E13F48" w:rsidRDefault="00E13F48" w:rsidP="00E13F4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13F48">
              <w:rPr>
                <w:rFonts w:ascii="Tahoma" w:eastAsia="Times New Roman" w:hAnsi="Tahoma" w:cs="Tahoma"/>
                <w:color w:val="666666"/>
                <w:sz w:val="24"/>
                <w:szCs w:val="24"/>
                <w:lang w:eastAsia="ru-RU"/>
              </w:rPr>
              <w:br/>
            </w:r>
            <w:r w:rsidRPr="00E13F48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3 127 479</w:t>
            </w:r>
            <w:r w:rsidRPr="00E13F48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</w:r>
            <w:r w:rsidRPr="00E13F48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</w:r>
            <w:r w:rsidRPr="00E13F48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  <w:t>440 218</w:t>
            </w:r>
          </w:p>
        </w:tc>
      </w:tr>
      <w:tr w:rsidR="00E13F48" w:rsidRPr="00E13F48" w14:paraId="1EEAB518" w14:textId="77777777" w:rsidTr="00E13F48"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2A9B6587" w14:textId="77777777" w:rsidR="00E13F48" w:rsidRPr="00E13F48" w:rsidRDefault="00E13F48" w:rsidP="00E13F4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13F48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Панарин Михаил Михайлович</w:t>
            </w:r>
            <w:r w:rsidRPr="00E13F48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br/>
            </w:r>
            <w:r w:rsidRPr="00E13F48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br/>
            </w:r>
            <w:r w:rsidRPr="00E13F48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br/>
            </w:r>
            <w:r w:rsidRPr="00E13F48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br/>
              <w:t>Супруг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2692B2DA" w14:textId="77777777" w:rsidR="00E13F48" w:rsidRPr="00E13F48" w:rsidRDefault="00E13F48" w:rsidP="00E13F4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13F48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Заместитель председателя</w:t>
            </w:r>
            <w:r w:rsidRPr="00E13F48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  <w:t>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64E4219F" w14:textId="77777777" w:rsidR="00E13F48" w:rsidRPr="00E13F48" w:rsidRDefault="00E13F48" w:rsidP="00E13F4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13F48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2 959 331</w:t>
            </w:r>
            <w:r w:rsidRPr="00E13F48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</w:r>
            <w:r w:rsidRPr="00E13F48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</w:r>
            <w:r w:rsidRPr="00E13F48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</w:r>
            <w:r w:rsidRPr="00E13F48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  <w:t>4 960 591</w:t>
            </w:r>
          </w:p>
        </w:tc>
      </w:tr>
      <w:tr w:rsidR="00E13F48" w:rsidRPr="00E13F48" w14:paraId="78C35415" w14:textId="77777777" w:rsidTr="00E13F48"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2D321583" w14:textId="77777777" w:rsidR="00E13F48" w:rsidRPr="00E13F48" w:rsidRDefault="00E13F48" w:rsidP="00E13F4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13F48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Фомин Дмитрий Анатольевич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75701A7A" w14:textId="77777777" w:rsidR="00E13F48" w:rsidRPr="00E13F48" w:rsidRDefault="00E13F48" w:rsidP="00E13F4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13F48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Заместитель председателя</w:t>
            </w:r>
            <w:r w:rsidRPr="00E13F48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  <w:t>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68B4BCFE" w14:textId="5E378812" w:rsidR="00E13F48" w:rsidRPr="00E13F48" w:rsidRDefault="00E13F48" w:rsidP="00E13F4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E13F48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2 859 762</w:t>
            </w:r>
          </w:p>
        </w:tc>
      </w:tr>
    </w:tbl>
    <w:p w14:paraId="2224BE93" w14:textId="77777777" w:rsidR="003B0EF6" w:rsidRPr="00E13F48" w:rsidRDefault="00E13F48" w:rsidP="00E13F48"/>
    <w:sectPr w:rsidR="003B0EF6" w:rsidRPr="00E13F4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SwMDExNzEwtDA1MjZX0lEKTi0uzszPAykwqgUA/uao2CwAAAA="/>
  </w:docVars>
  <w:rsids>
    <w:rsidRoot w:val="0029698F"/>
    <w:rsid w:val="0029698F"/>
    <w:rsid w:val="006F33B9"/>
    <w:rsid w:val="0086378A"/>
    <w:rsid w:val="008E3351"/>
    <w:rsid w:val="009B6368"/>
    <w:rsid w:val="00CB35C6"/>
    <w:rsid w:val="00E13F48"/>
    <w:rsid w:val="00F34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C74900"/>
  <w15:chartTrackingRefBased/>
  <w15:docId w15:val="{3F31778F-E777-4860-A18D-037AE877A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9B6368"/>
  </w:style>
  <w:style w:type="paragraph" w:styleId="NormalWeb">
    <w:name w:val="Normal (Web)"/>
    <w:basedOn w:val="Normal"/>
    <w:uiPriority w:val="99"/>
    <w:semiHidden/>
    <w:unhideWhenUsed/>
    <w:rsid w:val="009B63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607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6</Words>
  <Characters>496</Characters>
  <Application>Microsoft Office Word</Application>
  <DocSecurity>0</DocSecurity>
  <Lines>4</Lines>
  <Paragraphs>1</Paragraphs>
  <ScaleCrop>false</ScaleCrop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nik Vladislav</dc:creator>
  <cp:keywords/>
  <dc:description/>
  <cp:lastModifiedBy>Chernik Vladislav</cp:lastModifiedBy>
  <cp:revision>3</cp:revision>
  <dcterms:created xsi:type="dcterms:W3CDTF">2017-01-26T06:07:00Z</dcterms:created>
  <dcterms:modified xsi:type="dcterms:W3CDTF">2017-01-27T12:26:00Z</dcterms:modified>
</cp:coreProperties>
</file>